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C161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C161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C161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C161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C161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ACF2B6" w:rsidR="0000007A" w:rsidRPr="00FC1610" w:rsidRDefault="008B3EC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C161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FC161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C161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3CF9DBD" w:rsidR="0000007A" w:rsidRPr="00FC161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B5EA2"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0</w:t>
            </w:r>
          </w:p>
        </w:tc>
      </w:tr>
      <w:tr w:rsidR="0000007A" w:rsidRPr="00FC161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C161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67B3307" w:rsidR="0000007A" w:rsidRPr="00FC1610" w:rsidRDefault="001D1AF2" w:rsidP="0010227B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sz w:val="20"/>
                <w:szCs w:val="20"/>
                <w:lang w:val="en-GB"/>
              </w:rPr>
              <w:t>Unravelling variants in Farber disease: diagnostic and prenatal challenges in atypical</w:t>
            </w:r>
            <w:r w:rsidR="0010227B" w:rsidRPr="00FC161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C1610">
              <w:rPr>
                <w:rFonts w:ascii="Arial" w:hAnsi="Arial" w:cs="Arial"/>
                <w:b/>
                <w:sz w:val="20"/>
                <w:szCs w:val="20"/>
                <w:lang w:val="en-GB"/>
              </w:rPr>
              <w:t>presentations</w:t>
            </w:r>
          </w:p>
        </w:tc>
      </w:tr>
      <w:tr w:rsidR="00CF0BBB" w:rsidRPr="00FC161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C161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ACEDF5" w:rsidR="00CF0BBB" w:rsidRPr="00FC1610" w:rsidRDefault="00CB5EA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C161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C161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FC1610" w14:paraId="71A94C1F" w14:textId="77777777" w:rsidTr="00FC161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C161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C161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C1610" w14:paraId="5EA12279" w14:textId="77777777" w:rsidTr="00FC1610">
        <w:tc>
          <w:tcPr>
            <w:tcW w:w="1246" w:type="pct"/>
            <w:noWrap/>
          </w:tcPr>
          <w:p w14:paraId="7AE9682F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C161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C161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C161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C1610">
              <w:rPr>
                <w:rFonts w:ascii="Arial" w:hAnsi="Arial" w:cs="Arial"/>
                <w:lang w:val="en-GB"/>
              </w:rPr>
              <w:t>Author’s Feedback</w:t>
            </w:r>
            <w:r w:rsidRPr="00FC161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C161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C1610" w14:paraId="5C0AB4EC" w14:textId="77777777" w:rsidTr="00FC1610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FC16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C161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67ABDF47" w:rsidR="00F1171E" w:rsidRPr="00FC1610" w:rsidRDefault="008512C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are diseases are rare, but the family which suffers, it is 100%, and hence we all must know the rare diseases.</w:t>
            </w:r>
          </w:p>
        </w:tc>
        <w:tc>
          <w:tcPr>
            <w:tcW w:w="1531" w:type="pct"/>
          </w:tcPr>
          <w:p w14:paraId="462A339C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1610" w14:paraId="0D8B5B2C" w14:textId="77777777" w:rsidTr="00FC1610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FC16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C16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52D2C1FA" w:rsidR="00F1171E" w:rsidRPr="00FC1610" w:rsidRDefault="008512C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05B6701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1610" w14:paraId="5604762A" w14:textId="77777777" w:rsidTr="00FC1610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FC161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C161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46025A22" w:rsidR="00F1171E" w:rsidRPr="00FC1610" w:rsidRDefault="008512C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1D54B730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1610" w14:paraId="2F579F54" w14:textId="77777777" w:rsidTr="00FC1610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FC161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239E178D" w:rsidR="00F1171E" w:rsidRPr="00FC1610" w:rsidRDefault="008512C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898F764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1610" w14:paraId="73739464" w14:textId="77777777" w:rsidTr="00FC1610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FC16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C16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4C813B28" w:rsidR="00F1171E" w:rsidRPr="00FC1610" w:rsidRDefault="008512C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better if any reference is found after 2020.</w:t>
            </w:r>
          </w:p>
        </w:tc>
        <w:tc>
          <w:tcPr>
            <w:tcW w:w="1531" w:type="pct"/>
          </w:tcPr>
          <w:p w14:paraId="40220055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1610" w14:paraId="73CC4A50" w14:textId="77777777" w:rsidTr="00FC1610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C161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C161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D1B66C6" w:rsidR="00F1171E" w:rsidRPr="00FC1610" w:rsidRDefault="008512C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C1610" w14:paraId="20A16C0C" w14:textId="77777777" w:rsidTr="00FC1610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C161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C161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C161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C16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F2C3BA4" w:rsidR="00F1171E" w:rsidRPr="00FC1610" w:rsidRDefault="008512C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C1610">
              <w:rPr>
                <w:rFonts w:ascii="Arial" w:hAnsi="Arial" w:cs="Arial"/>
                <w:sz w:val="20"/>
                <w:szCs w:val="20"/>
                <w:lang w:val="en-GB"/>
              </w:rPr>
              <w:t>Good article</w:t>
            </w:r>
          </w:p>
          <w:p w14:paraId="7EB58C99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FC16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31175E" w:rsidRPr="00FC1610" w14:paraId="2AC6AA89" w14:textId="77777777" w:rsidTr="0031175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0B8A6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C161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C161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F38A2B4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1175E" w:rsidRPr="00FC1610" w14:paraId="693A4011" w14:textId="77777777" w:rsidTr="0031175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906C3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D53B21" w14:textId="77777777" w:rsidR="0031175E" w:rsidRPr="00FC1610" w:rsidRDefault="0031175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C161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A6E73" w14:textId="77777777" w:rsidR="0031175E" w:rsidRPr="00FC1610" w:rsidRDefault="0031175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C161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C161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A7C2F95" w14:textId="77777777" w:rsidR="0031175E" w:rsidRPr="00FC1610" w:rsidRDefault="0031175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1175E" w:rsidRPr="00FC1610" w14:paraId="04C25DBB" w14:textId="77777777" w:rsidTr="0031175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8BD50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C161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C43B0E8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67E15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C161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C161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C161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47FE89D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B819D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782ED0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A8C60B" w14:textId="77777777" w:rsidR="0031175E" w:rsidRPr="00FC1610" w:rsidRDefault="0031175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F927838" w14:textId="77777777" w:rsidR="0031175E" w:rsidRPr="00FC1610" w:rsidRDefault="0031175E" w:rsidP="0031175E">
      <w:pPr>
        <w:rPr>
          <w:rFonts w:ascii="Arial" w:hAnsi="Arial" w:cs="Arial"/>
          <w:sz w:val="20"/>
          <w:szCs w:val="20"/>
        </w:rPr>
      </w:pPr>
    </w:p>
    <w:p w14:paraId="127AFE4B" w14:textId="77777777" w:rsidR="00FC1610" w:rsidRPr="00EF53E4" w:rsidRDefault="00FC1610" w:rsidP="00FC161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F53E4">
        <w:rPr>
          <w:rFonts w:ascii="Arial" w:hAnsi="Arial" w:cs="Arial"/>
          <w:b/>
          <w:u w:val="single"/>
        </w:rPr>
        <w:t>Reviewer details:</w:t>
      </w:r>
    </w:p>
    <w:p w14:paraId="137A470F" w14:textId="77777777" w:rsidR="00FC1610" w:rsidRPr="00EF53E4" w:rsidRDefault="00FC1610" w:rsidP="00FC161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F53E4">
        <w:rPr>
          <w:rFonts w:ascii="Arial" w:hAnsi="Arial" w:cs="Arial"/>
          <w:b/>
          <w:color w:val="000000"/>
        </w:rPr>
        <w:t>Anil Kumar Tiwari, India</w:t>
      </w:r>
    </w:p>
    <w:p w14:paraId="211AD968" w14:textId="77777777" w:rsidR="0031175E" w:rsidRPr="00FC1610" w:rsidRDefault="0031175E" w:rsidP="0031175E">
      <w:pPr>
        <w:rPr>
          <w:rFonts w:ascii="Arial" w:hAnsi="Arial" w:cs="Arial"/>
          <w:sz w:val="20"/>
          <w:szCs w:val="20"/>
        </w:rPr>
      </w:pPr>
    </w:p>
    <w:p w14:paraId="1E133530" w14:textId="77777777" w:rsidR="0031175E" w:rsidRPr="00FC1610" w:rsidRDefault="0031175E" w:rsidP="0031175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1EC3413" w14:textId="77777777" w:rsidR="0031175E" w:rsidRPr="00FC1610" w:rsidRDefault="0031175E" w:rsidP="0031175E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FC16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FC161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D11B0" w14:textId="77777777" w:rsidR="002B62EE" w:rsidRPr="0000007A" w:rsidRDefault="002B62EE" w:rsidP="0099583E">
      <w:r>
        <w:separator/>
      </w:r>
    </w:p>
  </w:endnote>
  <w:endnote w:type="continuationSeparator" w:id="0">
    <w:p w14:paraId="664D291D" w14:textId="77777777" w:rsidR="002B62EE" w:rsidRPr="0000007A" w:rsidRDefault="002B62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7F7871" w14:textId="77777777" w:rsidR="002B62EE" w:rsidRPr="0000007A" w:rsidRDefault="002B62EE" w:rsidP="0099583E">
      <w:r>
        <w:separator/>
      </w:r>
    </w:p>
  </w:footnote>
  <w:footnote w:type="continuationSeparator" w:id="0">
    <w:p w14:paraId="0F91433B" w14:textId="77777777" w:rsidR="002B62EE" w:rsidRPr="0000007A" w:rsidRDefault="002B62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999604">
    <w:abstractNumId w:val="3"/>
  </w:num>
  <w:num w:numId="2" w16cid:durableId="1447700729">
    <w:abstractNumId w:val="6"/>
  </w:num>
  <w:num w:numId="3" w16cid:durableId="1862236364">
    <w:abstractNumId w:val="5"/>
  </w:num>
  <w:num w:numId="4" w16cid:durableId="609823378">
    <w:abstractNumId w:val="7"/>
  </w:num>
  <w:num w:numId="5" w16cid:durableId="431632231">
    <w:abstractNumId w:val="4"/>
  </w:num>
  <w:num w:numId="6" w16cid:durableId="1674380993">
    <w:abstractNumId w:val="0"/>
  </w:num>
  <w:num w:numId="7" w16cid:durableId="778255047">
    <w:abstractNumId w:val="1"/>
  </w:num>
  <w:num w:numId="8" w16cid:durableId="339704649">
    <w:abstractNumId w:val="9"/>
  </w:num>
  <w:num w:numId="9" w16cid:durableId="1459376506">
    <w:abstractNumId w:val="8"/>
  </w:num>
  <w:num w:numId="10" w16cid:durableId="15450964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213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27B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1AF2"/>
    <w:rsid w:val="001D228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6CA0"/>
    <w:rsid w:val="0025366D"/>
    <w:rsid w:val="0025366F"/>
    <w:rsid w:val="00256735"/>
    <w:rsid w:val="00257F9E"/>
    <w:rsid w:val="00262634"/>
    <w:rsid w:val="002650C5"/>
    <w:rsid w:val="00270388"/>
    <w:rsid w:val="00275984"/>
    <w:rsid w:val="00280EC9"/>
    <w:rsid w:val="00282BEE"/>
    <w:rsid w:val="002859CC"/>
    <w:rsid w:val="00291D08"/>
    <w:rsid w:val="00293482"/>
    <w:rsid w:val="002A3D7C"/>
    <w:rsid w:val="002B002F"/>
    <w:rsid w:val="002B0E4B"/>
    <w:rsid w:val="002B62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75E"/>
    <w:rsid w:val="00312559"/>
    <w:rsid w:val="003204B8"/>
    <w:rsid w:val="00326D7D"/>
    <w:rsid w:val="0033018A"/>
    <w:rsid w:val="0033692F"/>
    <w:rsid w:val="00353718"/>
    <w:rsid w:val="00374F93"/>
    <w:rsid w:val="00377F1D"/>
    <w:rsid w:val="00386778"/>
    <w:rsid w:val="00394901"/>
    <w:rsid w:val="003A04E7"/>
    <w:rsid w:val="003A1C45"/>
    <w:rsid w:val="003A4991"/>
    <w:rsid w:val="003A6E1A"/>
    <w:rsid w:val="003B1D0B"/>
    <w:rsid w:val="003B2172"/>
    <w:rsid w:val="003B2B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20C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1F8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12CE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3ECC"/>
    <w:rsid w:val="008C10A3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F58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5EA2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7A7C"/>
    <w:rsid w:val="00E71C8D"/>
    <w:rsid w:val="00E72360"/>
    <w:rsid w:val="00E72A8E"/>
    <w:rsid w:val="00E9533D"/>
    <w:rsid w:val="00E972A7"/>
    <w:rsid w:val="00EA2839"/>
    <w:rsid w:val="00EB3E91"/>
    <w:rsid w:val="00EB6E15"/>
    <w:rsid w:val="00EB7DA9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1610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C161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8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7-2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